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f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1"/>
        <w:gridCol w:w="4460"/>
      </w:tblGrid>
      <w:tr w:rsidR="00B23573" w14:paraId="7193359D" w14:textId="77777777" w:rsidTr="00DF53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70" w:type="pct"/>
          </w:tcPr>
          <w:p w14:paraId="5FB2C991" w14:textId="77777777" w:rsidR="00B23573" w:rsidRPr="00D944BC" w:rsidRDefault="00B23573" w:rsidP="00D30941">
            <w:pPr>
              <w:rPr>
                <w:sz w:val="30"/>
                <w:szCs w:val="30"/>
                <w:lang w:val="en-US"/>
              </w:rPr>
            </w:pPr>
            <w:bookmarkStart w:id="0" w:name="_Toc351924580"/>
          </w:p>
        </w:tc>
        <w:tc>
          <w:tcPr>
            <w:tcW w:w="2330" w:type="pct"/>
          </w:tcPr>
          <w:p w14:paraId="68EB9F6F" w14:textId="77777777" w:rsidR="00B23573" w:rsidRDefault="003A0810" w:rsidP="0023338B">
            <w:pPr>
              <w:spacing w:line="360" w:lineRule="auto"/>
              <w:ind w:left="2377" w:hanging="2377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32504469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4C5D36E0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2F0F1B33" w14:textId="77777777" w:rsidR="00B23573" w:rsidRDefault="008A6C47" w:rsidP="008A6C47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r w:rsidRPr="005D024A">
              <w:rPr>
                <w:szCs w:val="24"/>
                <w:lang w:eastAsia="x-none"/>
              </w:rPr>
              <w:t>        </w:t>
            </w:r>
            <w:r w:rsidR="00881BE0" w:rsidRPr="007E7A94">
              <w:rPr>
                <w:color w:val="FFFFFF" w:themeColor="background1"/>
                <w:sz w:val="30"/>
                <w:szCs w:val="30"/>
              </w:rPr>
              <w:t>.</w:t>
            </w:r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429CD292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1546F31F" w14:textId="77777777" w:rsidR="00965CC6" w:rsidRDefault="00965CC6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07A28BEB" w:rsidR="00067BD3" w:rsidRPr="0023338B" w:rsidRDefault="004C6457" w:rsidP="00F84FF4">
      <w:pPr>
        <w:spacing w:after="0" w:line="240" w:lineRule="auto"/>
        <w:jc w:val="center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t>КЛАССИФИКАТОР</w:t>
      </w:r>
      <w:r w:rsidR="00DF534A" w:rsidRPr="00DF534A">
        <w:rPr>
          <w:b/>
          <w:noProof/>
          <w:sz w:val="30"/>
          <w:szCs w:val="30"/>
        </w:rPr>
        <w:t xml:space="preserve"> </w:t>
      </w:r>
      <w:r w:rsidR="00DF534A">
        <w:rPr>
          <w:b/>
          <w:noProof/>
          <w:sz w:val="30"/>
          <w:szCs w:val="30"/>
        </w:rPr>
        <w:br/>
      </w:r>
      <w:r w:rsidR="00441603">
        <w:rPr>
          <w:b/>
          <w:noProof/>
          <w:sz w:val="30"/>
          <w:szCs w:val="30"/>
        </w:rPr>
        <w:t>видов п</w:t>
      </w:r>
      <w:r w:rsidR="00303BEF">
        <w:rPr>
          <w:b/>
          <w:noProof/>
          <w:sz w:val="30"/>
          <w:szCs w:val="30"/>
        </w:rPr>
        <w:t>еревозок</w:t>
      </w:r>
    </w:p>
    <w:p w14:paraId="0193045D" w14:textId="60B7C55E" w:rsidR="004E3EB4" w:rsidRDefault="00A00D61" w:rsidP="007C7C18">
      <w:pPr>
        <w:pStyle w:val="16"/>
        <w:spacing w:before="360" w:beforeAutospacing="0" w:after="360" w:afterAutospacing="0"/>
        <w:outlineLvl w:val="0"/>
        <w:rPr>
          <w:noProof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2719D">
        <w:rPr>
          <w:noProof/>
        </w:rPr>
        <w:t xml:space="preserve"> </w:t>
      </w:r>
      <w:r w:rsidR="00E02FC2">
        <w:rPr>
          <w:noProof/>
        </w:rPr>
        <w:t>классификатора видов п</w:t>
      </w:r>
      <w:r w:rsidR="00303BEF">
        <w:rPr>
          <w:noProof/>
        </w:rPr>
        <w:t>еревозок</w:t>
      </w:r>
      <w:r w:rsidR="001B5BDE">
        <w:rPr>
          <w:noProof/>
        </w:rPr>
        <w:t xml:space="preserve"> </w:t>
      </w:r>
    </w:p>
    <w:tbl>
      <w:tblPr>
        <w:tblStyle w:val="aff4"/>
        <w:tblW w:w="9356" w:type="dxa"/>
        <w:jc w:val="left"/>
        <w:tblInd w:w="250" w:type="dxa"/>
        <w:tblLayout w:type="fixed"/>
        <w:tblLook w:val="04A0" w:firstRow="1" w:lastRow="0" w:firstColumn="1" w:lastColumn="0" w:noHBand="0" w:noVBand="1"/>
      </w:tblPr>
      <w:tblGrid>
        <w:gridCol w:w="1843"/>
        <w:gridCol w:w="7513"/>
      </w:tblGrid>
      <w:tr w:rsidR="00441603" w:rsidRPr="00BB29F1" w14:paraId="2833C606" w14:textId="6F8A3D99" w:rsidTr="00E02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1843" w:type="dxa"/>
          </w:tcPr>
          <w:p w14:paraId="13F88103" w14:textId="721B7A6E" w:rsidR="00441603" w:rsidRPr="00803AA8" w:rsidRDefault="00441603" w:rsidP="00E56DB2">
            <w:pPr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Код</w:t>
            </w:r>
            <w:r w:rsidR="00E02FC2" w:rsidRPr="00803AA8">
              <w:rPr>
                <w:sz w:val="24"/>
                <w:szCs w:val="24"/>
              </w:rPr>
              <w:t xml:space="preserve"> вида </w:t>
            </w:r>
            <w:r w:rsidR="00E56DB2" w:rsidRPr="00803AA8">
              <w:rPr>
                <w:sz w:val="24"/>
                <w:szCs w:val="24"/>
              </w:rPr>
              <w:t>перевозки</w:t>
            </w:r>
          </w:p>
        </w:tc>
        <w:tc>
          <w:tcPr>
            <w:tcW w:w="7513" w:type="dxa"/>
          </w:tcPr>
          <w:p w14:paraId="028AF709" w14:textId="510174E7" w:rsidR="00441603" w:rsidRPr="00803AA8" w:rsidRDefault="00E02FC2" w:rsidP="00E56DB2">
            <w:pPr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 xml:space="preserve">Наименование вида </w:t>
            </w:r>
            <w:r w:rsidR="00E56DB2" w:rsidRPr="00803AA8">
              <w:rPr>
                <w:sz w:val="24"/>
                <w:szCs w:val="24"/>
              </w:rPr>
              <w:t>перевозки</w:t>
            </w:r>
          </w:p>
        </w:tc>
      </w:tr>
      <w:tr w:rsidR="00CC7C0A" w:rsidRPr="00BB29F1" w14:paraId="657F54BF" w14:textId="77777777" w:rsidTr="00E02FC2">
        <w:trPr>
          <w:jc w:val="left"/>
        </w:trPr>
        <w:tc>
          <w:tcPr>
            <w:tcW w:w="1843" w:type="dxa"/>
          </w:tcPr>
          <w:p w14:paraId="46425DF7" w14:textId="00B1D5DA" w:rsidR="00CC7C0A" w:rsidRPr="00803AA8" w:rsidRDefault="00E56DB2" w:rsidP="00CC7C0A">
            <w:pPr>
              <w:jc w:val="center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10</w:t>
            </w:r>
          </w:p>
        </w:tc>
        <w:tc>
          <w:tcPr>
            <w:tcW w:w="7513" w:type="dxa"/>
          </w:tcPr>
          <w:p w14:paraId="67A79D49" w14:textId="43B788D6" w:rsidR="00CC7C0A" w:rsidRPr="00803AA8" w:rsidRDefault="00E56DB2" w:rsidP="00CC7C0A">
            <w:pPr>
              <w:jc w:val="both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перевозка пассажиров</w:t>
            </w:r>
          </w:p>
        </w:tc>
      </w:tr>
      <w:tr w:rsidR="00B77E00" w:rsidRPr="00BB29F1" w14:paraId="29E627D3" w14:textId="77777777" w:rsidTr="00E02FC2">
        <w:trPr>
          <w:jc w:val="left"/>
        </w:trPr>
        <w:tc>
          <w:tcPr>
            <w:tcW w:w="1843" w:type="dxa"/>
          </w:tcPr>
          <w:p w14:paraId="413CA94D" w14:textId="21DE7F54" w:rsidR="00B77E00" w:rsidRPr="00803AA8" w:rsidRDefault="00B77E00" w:rsidP="00CC7C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7513" w:type="dxa"/>
          </w:tcPr>
          <w:p w14:paraId="4F37C750" w14:textId="5079CACC" w:rsidR="00B77E00" w:rsidRPr="00803AA8" w:rsidRDefault="005D06C5" w:rsidP="00CC7C0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</w:t>
            </w:r>
            <w:r w:rsidR="00B77E00">
              <w:rPr>
                <w:sz w:val="24"/>
                <w:szCs w:val="24"/>
              </w:rPr>
              <w:t>егулярная</w:t>
            </w:r>
            <w:r>
              <w:rPr>
                <w:sz w:val="24"/>
                <w:szCs w:val="24"/>
              </w:rPr>
              <w:t xml:space="preserve"> </w:t>
            </w:r>
            <w:r w:rsidRPr="00803AA8">
              <w:rPr>
                <w:sz w:val="24"/>
                <w:szCs w:val="24"/>
              </w:rPr>
              <w:t>перевозка пассажиров</w:t>
            </w:r>
          </w:p>
        </w:tc>
      </w:tr>
      <w:tr w:rsidR="00B77E00" w:rsidRPr="00BB29F1" w14:paraId="2594686A" w14:textId="77777777" w:rsidTr="00E02FC2">
        <w:trPr>
          <w:jc w:val="left"/>
        </w:trPr>
        <w:tc>
          <w:tcPr>
            <w:tcW w:w="1843" w:type="dxa"/>
          </w:tcPr>
          <w:p w14:paraId="1FEC2124" w14:textId="0C79977C" w:rsidR="00B77E00" w:rsidRPr="00803AA8" w:rsidRDefault="00B77E00" w:rsidP="00CC7C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7513" w:type="dxa"/>
          </w:tcPr>
          <w:p w14:paraId="40C01FE5" w14:textId="7CA9C695" w:rsidR="00B77E00" w:rsidRDefault="005D06C5" w:rsidP="00CC7C0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</w:t>
            </w:r>
            <w:r w:rsidR="00B77E00">
              <w:rPr>
                <w:sz w:val="24"/>
                <w:szCs w:val="24"/>
              </w:rPr>
              <w:t>ерегулярная</w:t>
            </w:r>
            <w:r>
              <w:rPr>
                <w:sz w:val="24"/>
                <w:szCs w:val="24"/>
              </w:rPr>
              <w:t xml:space="preserve"> </w:t>
            </w:r>
            <w:r w:rsidRPr="00803AA8">
              <w:rPr>
                <w:sz w:val="24"/>
                <w:szCs w:val="24"/>
              </w:rPr>
              <w:t>перевозка пассажиров</w:t>
            </w:r>
          </w:p>
        </w:tc>
      </w:tr>
      <w:tr w:rsidR="00CC7C0A" w:rsidRPr="00BB29F1" w14:paraId="53F29BE8" w14:textId="77777777" w:rsidTr="00E02FC2">
        <w:trPr>
          <w:jc w:val="left"/>
        </w:trPr>
        <w:tc>
          <w:tcPr>
            <w:tcW w:w="1843" w:type="dxa"/>
          </w:tcPr>
          <w:p w14:paraId="3B83F242" w14:textId="00ADBCA2" w:rsidR="00CC7C0A" w:rsidRPr="00803AA8" w:rsidRDefault="00E56DB2" w:rsidP="00CC7C0A">
            <w:pPr>
              <w:jc w:val="center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20</w:t>
            </w:r>
          </w:p>
        </w:tc>
        <w:tc>
          <w:tcPr>
            <w:tcW w:w="7513" w:type="dxa"/>
          </w:tcPr>
          <w:p w14:paraId="68DFE19D" w14:textId="2BF03BC0" w:rsidR="00CC7C0A" w:rsidRPr="00803AA8" w:rsidRDefault="00E56DB2" w:rsidP="00CC7C0A">
            <w:pPr>
              <w:jc w:val="both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перевозка грузов</w:t>
            </w:r>
          </w:p>
        </w:tc>
      </w:tr>
      <w:tr w:rsidR="00CC7C0A" w:rsidRPr="00BB29F1" w14:paraId="16557747" w14:textId="723B0BDD" w:rsidTr="00E02FC2">
        <w:trPr>
          <w:jc w:val="left"/>
        </w:trPr>
        <w:tc>
          <w:tcPr>
            <w:tcW w:w="1843" w:type="dxa"/>
          </w:tcPr>
          <w:p w14:paraId="2167B337" w14:textId="0FCD2735" w:rsidR="00CC7C0A" w:rsidRPr="00803AA8" w:rsidRDefault="00E56DB2" w:rsidP="00CC7C0A">
            <w:pPr>
              <w:jc w:val="center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21</w:t>
            </w:r>
          </w:p>
        </w:tc>
        <w:tc>
          <w:tcPr>
            <w:tcW w:w="7513" w:type="dxa"/>
          </w:tcPr>
          <w:p w14:paraId="2C43A6E8" w14:textId="2595DB9C" w:rsidR="00E56DB2" w:rsidRPr="00803AA8" w:rsidRDefault="00E56DB2" w:rsidP="00CC7C0A">
            <w:pPr>
              <w:jc w:val="both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перевозка опасных грузов</w:t>
            </w:r>
          </w:p>
        </w:tc>
      </w:tr>
      <w:tr w:rsidR="00CC7C0A" w:rsidRPr="00BB29F1" w14:paraId="098D2D6E" w14:textId="4F1FBE1F" w:rsidTr="00E02FC2">
        <w:trPr>
          <w:jc w:val="left"/>
        </w:trPr>
        <w:tc>
          <w:tcPr>
            <w:tcW w:w="1843" w:type="dxa"/>
          </w:tcPr>
          <w:p w14:paraId="67CD98EF" w14:textId="2C5FE1FF" w:rsidR="00CC7C0A" w:rsidRPr="00803AA8" w:rsidRDefault="00E56DB2" w:rsidP="00CC7C0A">
            <w:pPr>
              <w:jc w:val="center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22</w:t>
            </w:r>
          </w:p>
        </w:tc>
        <w:tc>
          <w:tcPr>
            <w:tcW w:w="7513" w:type="dxa"/>
          </w:tcPr>
          <w:p w14:paraId="67DDE0FE" w14:textId="55AB17AF" w:rsidR="00CC7C0A" w:rsidRPr="00803AA8" w:rsidRDefault="00E56DB2" w:rsidP="00CC7C0A">
            <w:pPr>
              <w:jc w:val="both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перевозка крупногабаритных грузов</w:t>
            </w:r>
          </w:p>
        </w:tc>
      </w:tr>
      <w:tr w:rsidR="00E56DB2" w:rsidRPr="00BB29F1" w14:paraId="4B8E9540" w14:textId="77777777" w:rsidTr="00E02FC2">
        <w:trPr>
          <w:jc w:val="left"/>
        </w:trPr>
        <w:tc>
          <w:tcPr>
            <w:tcW w:w="1843" w:type="dxa"/>
          </w:tcPr>
          <w:p w14:paraId="3D82AA53" w14:textId="56F3B66C" w:rsidR="00E56DB2" w:rsidRPr="00803AA8" w:rsidRDefault="00E56DB2" w:rsidP="00CC7C0A">
            <w:pPr>
              <w:jc w:val="center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23</w:t>
            </w:r>
            <w:bookmarkStart w:id="1" w:name="_GoBack"/>
            <w:bookmarkEnd w:id="1"/>
          </w:p>
        </w:tc>
        <w:tc>
          <w:tcPr>
            <w:tcW w:w="7513" w:type="dxa"/>
          </w:tcPr>
          <w:p w14:paraId="58CD003A" w14:textId="6EFF77F2" w:rsidR="00E56DB2" w:rsidRPr="00803AA8" w:rsidRDefault="00E56DB2" w:rsidP="00CC7C0A">
            <w:pPr>
              <w:jc w:val="both"/>
              <w:rPr>
                <w:sz w:val="24"/>
                <w:szCs w:val="24"/>
              </w:rPr>
            </w:pPr>
            <w:r w:rsidRPr="00803AA8">
              <w:rPr>
                <w:sz w:val="24"/>
                <w:szCs w:val="24"/>
              </w:rPr>
              <w:t>перевозка тяжеловесных грузов</w:t>
            </w:r>
          </w:p>
        </w:tc>
      </w:tr>
      <w:tr w:rsidR="006F2589" w:rsidRPr="00BB29F1" w14:paraId="413190B4" w14:textId="77777777" w:rsidTr="00E02FC2">
        <w:trPr>
          <w:jc w:val="left"/>
        </w:trPr>
        <w:tc>
          <w:tcPr>
            <w:tcW w:w="1843" w:type="dxa"/>
          </w:tcPr>
          <w:p w14:paraId="3C4C93AC" w14:textId="475C91FB" w:rsidR="006F2589" w:rsidRPr="00803AA8" w:rsidRDefault="006F2589" w:rsidP="00CC7C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7513" w:type="dxa"/>
          </w:tcPr>
          <w:p w14:paraId="60CA0513" w14:textId="648B6308" w:rsidR="006F2589" w:rsidRPr="00803AA8" w:rsidRDefault="006F2589" w:rsidP="00CC7C0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еревозка прочих видов грузов</w:t>
            </w:r>
          </w:p>
        </w:tc>
      </w:tr>
    </w:tbl>
    <w:p w14:paraId="1523EAF5" w14:textId="53E00E7A" w:rsidR="00BE4243" w:rsidRPr="00B92391" w:rsidRDefault="00BE4243" w:rsidP="00B92391"/>
    <w:p w14:paraId="55983EFA" w14:textId="312DE80E" w:rsidR="00BE4243" w:rsidRPr="00B92391" w:rsidRDefault="00BE4243" w:rsidP="00B92391"/>
    <w:p w14:paraId="492C3468" w14:textId="77777777" w:rsidR="00BE4243" w:rsidRPr="00B92391" w:rsidRDefault="00BE4243" w:rsidP="00B92391"/>
    <w:p w14:paraId="660616C3" w14:textId="7804232B" w:rsidR="00ED4A0F" w:rsidRPr="00B92391" w:rsidRDefault="00ED4A0F" w:rsidP="00B92391">
      <w:pPr>
        <w:sectPr w:rsidR="00ED4A0F" w:rsidRPr="00B92391" w:rsidSect="00DB6F3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81"/>
        </w:sectPr>
      </w:pPr>
    </w:p>
    <w:p w14:paraId="11A09776" w14:textId="0EAC40D2" w:rsidR="00067BD3" w:rsidRPr="00D71250" w:rsidRDefault="00067BD3" w:rsidP="007C7C18">
      <w:pPr>
        <w:pStyle w:val="16"/>
        <w:pageBreakBefore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lastRenderedPageBreak/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715297">
        <w:rPr>
          <w:noProof/>
        </w:rPr>
        <w:t xml:space="preserve">классификатора видов </w:t>
      </w:r>
      <w:r w:rsidR="00957FA5">
        <w:rPr>
          <w:noProof/>
        </w:rPr>
        <w:t>перевозок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06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№ п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1329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067BD3">
        <w:tc>
          <w:tcPr>
            <w:tcW w:w="632" w:type="dxa"/>
          </w:tcPr>
          <w:p w14:paraId="060609D9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067BD3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279C8BBB" w:rsidR="00E6675B" w:rsidRPr="00F14B03" w:rsidRDefault="005D06C5" w:rsidP="004C5717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2</w:t>
            </w:r>
            <w:r w:rsidR="004736EB">
              <w:rPr>
                <w:sz w:val="24"/>
                <w:szCs w:val="24"/>
              </w:rPr>
              <w:t>____</w:t>
            </w:r>
          </w:p>
        </w:tc>
      </w:tr>
      <w:tr w:rsidR="00E6675B" w:rsidRPr="006975C6" w14:paraId="286ABD34" w14:textId="77777777" w:rsidTr="00067BD3">
        <w:tc>
          <w:tcPr>
            <w:tcW w:w="632" w:type="dxa"/>
          </w:tcPr>
          <w:p w14:paraId="36B86E8D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672340F1" w:rsidR="00E6675B" w:rsidRPr="003F73AB" w:rsidRDefault="00715297" w:rsidP="004C5717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2</w:t>
            </w:r>
            <w:r w:rsidR="009032B4"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классификатор</w:t>
            </w:r>
          </w:p>
        </w:tc>
      </w:tr>
      <w:tr w:rsidR="00E6675B" w:rsidRPr="006975C6" w14:paraId="26F351BB" w14:textId="77777777" w:rsidTr="00067BD3">
        <w:tc>
          <w:tcPr>
            <w:tcW w:w="632" w:type="dxa"/>
          </w:tcPr>
          <w:p w14:paraId="21E93F7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435D355C" w:rsidR="00E6675B" w:rsidRPr="00E6675B" w:rsidRDefault="00E67077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классификатор видов </w:t>
            </w:r>
            <w:r w:rsidR="00957FA5">
              <w:rPr>
                <w:noProof/>
                <w:sz w:val="24"/>
                <w:szCs w:val="24"/>
              </w:rPr>
              <w:t>перевозок</w:t>
            </w:r>
          </w:p>
        </w:tc>
      </w:tr>
      <w:tr w:rsidR="00E6675B" w:rsidRPr="00E51A8E" w14:paraId="5B24F9A3" w14:textId="77777777" w:rsidTr="00067BD3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3800B552" w:rsidR="00E6675B" w:rsidRPr="00E6675B" w:rsidRDefault="00E77E54" w:rsidP="004C5717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</w:rPr>
              <w:t>КВП</w:t>
            </w:r>
            <w:r w:rsidR="004C5717">
              <w:rPr>
                <w:noProof/>
                <w:sz w:val="24"/>
                <w:szCs w:val="24"/>
              </w:rPr>
              <w:t>Р</w:t>
            </w:r>
          </w:p>
        </w:tc>
      </w:tr>
      <w:tr w:rsidR="00E6675B" w:rsidRPr="00E51A8E" w14:paraId="6C6E7C5A" w14:textId="77777777" w:rsidTr="00067BD3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6A32D448" w:rsidR="00E6675B" w:rsidRPr="009032B4" w:rsidRDefault="009032B4" w:rsidP="005D06C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29303F">
              <w:rPr>
                <w:noProof/>
                <w:sz w:val="24"/>
                <w:szCs w:val="24"/>
              </w:rPr>
              <w:t>С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5D06C5">
              <w:rPr>
                <w:noProof/>
                <w:sz w:val="24"/>
                <w:szCs w:val="24"/>
              </w:rPr>
              <w:t>2</w:t>
            </w:r>
            <w:r w:rsidR="00511B00">
              <w:rPr>
                <w:noProof/>
                <w:sz w:val="24"/>
                <w:szCs w:val="24"/>
              </w:rPr>
              <w:t>__</w:t>
            </w:r>
            <w:r w:rsidR="00F505A6">
              <w:rPr>
                <w:noProof/>
                <w:sz w:val="24"/>
                <w:szCs w:val="24"/>
              </w:rPr>
              <w:t>__- 201</w:t>
            </w:r>
            <w:r w:rsidR="00D4098C">
              <w:rPr>
                <w:noProof/>
                <w:sz w:val="24"/>
                <w:szCs w:val="24"/>
              </w:rPr>
              <w:t>8</w:t>
            </w:r>
            <w:r w:rsidRPr="00DF1DFE">
              <w:rPr>
                <w:noProof/>
                <w:sz w:val="24"/>
                <w:szCs w:val="24"/>
              </w:rPr>
              <w:t xml:space="preserve"> (ред.1)</w:t>
            </w:r>
          </w:p>
        </w:tc>
      </w:tr>
      <w:tr w:rsidR="00E6675B" w:rsidRPr="00E6675B" w14:paraId="0C7425CB" w14:textId="77777777" w:rsidTr="00067BD3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4C5717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067BD3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77777777" w:rsidR="00E6675B" w:rsidRPr="00E6675B" w:rsidRDefault="009032B4" w:rsidP="004C5717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                                20     г.</w:t>
            </w:r>
          </w:p>
        </w:tc>
      </w:tr>
      <w:tr w:rsidR="00E6675B" w:rsidRPr="00E6675B" w14:paraId="632B5E95" w14:textId="77777777" w:rsidTr="00067BD3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4C5717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067BD3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4C5717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067BD3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C529A0" w:rsidRDefault="006E1725" w:rsidP="004C5717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Е</w:t>
            </w:r>
            <w:r w:rsidR="00063DDB">
              <w:rPr>
                <w:noProof/>
                <w:sz w:val="24"/>
                <w:szCs w:val="24"/>
              </w:rPr>
              <w:t>в</w:t>
            </w:r>
            <w:r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61439E">
        <w:tc>
          <w:tcPr>
            <w:tcW w:w="632" w:type="dxa"/>
          </w:tcPr>
          <w:p w14:paraId="1FC9605E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5591BE23" w:rsidR="00D137F7" w:rsidRPr="00C529A0" w:rsidRDefault="006E1725" w:rsidP="00DE1982">
            <w:pPr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классификатор</w:t>
            </w:r>
            <w:r w:rsidR="00C529A0" w:rsidRPr="00EB3B99">
              <w:rPr>
                <w:noProof/>
                <w:sz w:val="24"/>
                <w:szCs w:val="24"/>
              </w:rPr>
              <w:t xml:space="preserve"> предназначен для </w:t>
            </w:r>
            <w:r w:rsidR="00090B33">
              <w:rPr>
                <w:noProof/>
                <w:sz w:val="24"/>
                <w:szCs w:val="24"/>
              </w:rPr>
              <w:t>систематизации</w:t>
            </w:r>
            <w:r w:rsidR="00DE1982">
              <w:rPr>
                <w:noProof/>
                <w:sz w:val="24"/>
                <w:szCs w:val="24"/>
              </w:rPr>
              <w:t xml:space="preserve"> и</w:t>
            </w:r>
            <w:r w:rsidR="00090B33">
              <w:rPr>
                <w:noProof/>
                <w:sz w:val="24"/>
                <w:szCs w:val="24"/>
              </w:rPr>
              <w:t xml:space="preserve"> </w:t>
            </w:r>
            <w:r w:rsidR="00981F0B">
              <w:rPr>
                <w:noProof/>
                <w:sz w:val="24"/>
                <w:szCs w:val="24"/>
              </w:rPr>
              <w:t>кодирования</w:t>
            </w:r>
            <w:r w:rsidR="00090B33">
              <w:rPr>
                <w:noProof/>
                <w:sz w:val="24"/>
                <w:szCs w:val="24"/>
              </w:rPr>
              <w:t xml:space="preserve"> </w:t>
            </w:r>
            <w:r w:rsidR="00CE1E19">
              <w:rPr>
                <w:noProof/>
                <w:sz w:val="24"/>
                <w:szCs w:val="24"/>
              </w:rPr>
              <w:t xml:space="preserve">видов </w:t>
            </w:r>
            <w:r w:rsidR="000F65C3">
              <w:rPr>
                <w:noProof/>
                <w:sz w:val="24"/>
                <w:szCs w:val="24"/>
              </w:rPr>
              <w:t>перевозок грузов и пассажиров</w:t>
            </w:r>
            <w:r w:rsidR="006E4C34">
              <w:rPr>
                <w:noProof/>
                <w:sz w:val="24"/>
                <w:szCs w:val="24"/>
              </w:rPr>
              <w:t xml:space="preserve">, </w:t>
            </w:r>
            <w:r w:rsidR="00B13941">
              <w:rPr>
                <w:noProof/>
                <w:sz w:val="24"/>
                <w:szCs w:val="24"/>
              </w:rPr>
              <w:t>осуществля</w:t>
            </w:r>
            <w:r w:rsidR="004C5717">
              <w:rPr>
                <w:noProof/>
                <w:sz w:val="24"/>
                <w:szCs w:val="24"/>
              </w:rPr>
              <w:t>емых</w:t>
            </w:r>
            <w:r w:rsidR="00B13941">
              <w:rPr>
                <w:noProof/>
                <w:sz w:val="24"/>
                <w:szCs w:val="24"/>
              </w:rPr>
              <w:t xml:space="preserve"> перевозч</w:t>
            </w:r>
            <w:r w:rsidR="004C5717">
              <w:rPr>
                <w:noProof/>
                <w:sz w:val="24"/>
                <w:szCs w:val="24"/>
              </w:rPr>
              <w:t>иками и</w:t>
            </w:r>
            <w:r w:rsidR="004C5717" w:rsidRPr="0000753F">
              <w:rPr>
                <w:noProof/>
                <w:sz w:val="24"/>
                <w:szCs w:val="24"/>
              </w:rPr>
              <w:t xml:space="preserve"> используемых при оформлении результатов транспортного (автомобильного) контроля</w:t>
            </w:r>
            <w:r w:rsidR="00B13941">
              <w:rPr>
                <w:noProof/>
                <w:sz w:val="24"/>
                <w:szCs w:val="24"/>
              </w:rPr>
              <w:t xml:space="preserve"> </w:t>
            </w:r>
          </w:p>
        </w:tc>
      </w:tr>
      <w:tr w:rsidR="00486500" w:rsidRPr="00E6675B" w14:paraId="65BFAE7E" w14:textId="77777777" w:rsidTr="0061439E">
        <w:tc>
          <w:tcPr>
            <w:tcW w:w="632" w:type="dxa"/>
          </w:tcPr>
          <w:p w14:paraId="6EDC924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0A0D8646" w:rsidR="00A464B3" w:rsidRPr="00067BD3" w:rsidRDefault="004C5717" w:rsidP="004C5717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00753F">
              <w:rPr>
                <w:noProof/>
                <w:sz w:val="24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486500" w:rsidRPr="00E6675B" w14:paraId="4570FE81" w14:textId="77777777" w:rsidTr="00067BD3">
        <w:trPr>
          <w:cantSplit/>
        </w:trPr>
        <w:tc>
          <w:tcPr>
            <w:tcW w:w="632" w:type="dxa"/>
          </w:tcPr>
          <w:p w14:paraId="0595F2AA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3C10C71E" w:rsidR="00486500" w:rsidRPr="00D52432" w:rsidRDefault="004C5717" w:rsidP="004C5717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перевозка, </w:t>
            </w:r>
            <w:r w:rsidR="006E4C34">
              <w:rPr>
                <w:noProof/>
                <w:sz w:val="24"/>
                <w:szCs w:val="24"/>
              </w:rPr>
              <w:t xml:space="preserve">вид </w:t>
            </w:r>
            <w:r w:rsidR="00EF489B">
              <w:rPr>
                <w:noProof/>
                <w:sz w:val="24"/>
                <w:szCs w:val="24"/>
              </w:rPr>
              <w:t>перевозки, перевозка грузов, перевозка пассажиров</w:t>
            </w:r>
          </w:p>
        </w:tc>
      </w:tr>
      <w:tr w:rsidR="00486500" w:rsidRPr="00E6675B" w14:paraId="2327E736" w14:textId="77777777" w:rsidTr="00067BD3">
        <w:trPr>
          <w:cantSplit/>
        </w:trPr>
        <w:tc>
          <w:tcPr>
            <w:tcW w:w="632" w:type="dxa"/>
          </w:tcPr>
          <w:p w14:paraId="1AE0820B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</w:tcPr>
          <w:p w14:paraId="31E9980B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C64E922" w:rsidR="00486500" w:rsidRPr="005A6007" w:rsidRDefault="00FC723C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транспорт и перевозки</w:t>
            </w:r>
          </w:p>
        </w:tc>
      </w:tr>
      <w:tr w:rsidR="00486500" w:rsidRPr="00E6675B" w14:paraId="06DAB184" w14:textId="77777777" w:rsidTr="00067BD3">
        <w:trPr>
          <w:cantSplit/>
        </w:trPr>
        <w:tc>
          <w:tcPr>
            <w:tcW w:w="632" w:type="dxa"/>
          </w:tcPr>
          <w:p w14:paraId="4CDDC155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5</w:t>
            </w:r>
          </w:p>
        </w:tc>
        <w:tc>
          <w:tcPr>
            <w:tcW w:w="3474" w:type="dxa"/>
          </w:tcPr>
          <w:p w14:paraId="724EB4FD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73926B8D" w:rsidR="00C15B97" w:rsidRPr="009032B4" w:rsidRDefault="003D00B9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3D00B9">
              <w:rPr>
                <w:noProof/>
                <w:sz w:val="24"/>
                <w:szCs w:val="24"/>
              </w:rPr>
              <w:t xml:space="preserve">2 – </w:t>
            </w:r>
            <w:r w:rsidR="006E4C34">
              <w:rPr>
                <w:noProof/>
                <w:sz w:val="24"/>
                <w:szCs w:val="24"/>
              </w:rPr>
              <w:t>классификатор</w:t>
            </w:r>
            <w:r w:rsidRPr="003D00B9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 </w:t>
            </w:r>
          </w:p>
        </w:tc>
      </w:tr>
      <w:tr w:rsidR="00486500" w:rsidRPr="00E6675B" w14:paraId="0C110839" w14:textId="77777777" w:rsidTr="00067BD3">
        <w:trPr>
          <w:cantSplit/>
        </w:trPr>
        <w:tc>
          <w:tcPr>
            <w:tcW w:w="632" w:type="dxa"/>
          </w:tcPr>
          <w:p w14:paraId="0ED8C715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486500" w:rsidRPr="00486500" w:rsidRDefault="00486500" w:rsidP="005A74FB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154BFD" w14:textId="2DC969D7" w:rsidR="00121269" w:rsidRPr="00B016B9" w:rsidRDefault="004C5717" w:rsidP="00DE1982">
            <w:pPr>
              <w:pStyle w:val="afffffff5"/>
              <w:spacing w:line="264" w:lineRule="auto"/>
              <w:jc w:val="left"/>
              <w:rPr>
                <w:rFonts w:cs="Times New Roman"/>
                <w:bCs w:val="0"/>
                <w:color w:val="FF0000"/>
                <w:szCs w:val="24"/>
                <w:lang w:eastAsia="x-none"/>
              </w:rPr>
            </w:pPr>
            <w:r w:rsidRPr="00AF1544">
              <w:rPr>
                <w:rFonts w:cs="Times New Roman"/>
                <w:szCs w:val="24"/>
              </w:rPr>
              <w:t>2 - классификатор не имеет</w:t>
            </w:r>
            <w:r>
              <w:rPr>
                <w:rFonts w:cs="Times New Roman"/>
                <w:szCs w:val="24"/>
              </w:rPr>
              <w:t xml:space="preserve"> аналогов в </w:t>
            </w:r>
            <w:r>
              <w:rPr>
                <w:rFonts w:cs="Times New Roman"/>
                <w:noProof/>
                <w:szCs w:val="24"/>
              </w:rPr>
              <w:t>государствах – членах Евразийского экономического союза</w:t>
            </w:r>
          </w:p>
        </w:tc>
      </w:tr>
      <w:tr w:rsidR="00486500" w:rsidRPr="00E6675B" w14:paraId="6E303762" w14:textId="77777777" w:rsidTr="00067BD3">
        <w:trPr>
          <w:cantSplit/>
        </w:trPr>
        <w:tc>
          <w:tcPr>
            <w:tcW w:w="632" w:type="dxa"/>
          </w:tcPr>
          <w:p w14:paraId="047527FC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</w:tcPr>
          <w:p w14:paraId="1D8BA7A5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1AB2828" w14:textId="3482723E" w:rsidR="00486500" w:rsidRPr="00DB7598" w:rsidRDefault="004C5717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4C5717">
              <w:rPr>
                <w:noProof/>
                <w:sz w:val="24"/>
                <w:szCs w:val="24"/>
              </w:rPr>
              <w:t>2 - ие</w:t>
            </w:r>
            <w:r>
              <w:rPr>
                <w:noProof/>
                <w:sz w:val="24"/>
                <w:szCs w:val="24"/>
              </w:rPr>
              <w:t>рархический метод классификации</w:t>
            </w:r>
          </w:p>
        </w:tc>
      </w:tr>
      <w:tr w:rsidR="00486500" w:rsidRPr="00E6675B" w14:paraId="1E0D2C2C" w14:textId="77777777" w:rsidTr="00067BD3">
        <w:trPr>
          <w:cantSplit/>
        </w:trPr>
        <w:tc>
          <w:tcPr>
            <w:tcW w:w="632" w:type="dxa"/>
          </w:tcPr>
          <w:p w14:paraId="4AC994ED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5E833C99" w14:textId="77777777" w:rsidR="00DE1982" w:rsidRDefault="00DE1982" w:rsidP="00DE1982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 – централизованная методика ведения классификатора.</w:t>
            </w:r>
          </w:p>
          <w:p w14:paraId="0B7EE468" w14:textId="6BB8B25D" w:rsidR="00911BD1" w:rsidRPr="00911BD1" w:rsidRDefault="00DE1982" w:rsidP="00DE1982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Добавление, изменение или исключение значений классификатора выполняется оператором в соответствии с актом Евразийской экономической комиссии. Оператор обеспечивает размещение актуальных сведений из классификатора в ресурсах Единой системы нормативно-справочной информации Евразийского экономического союза. В случае исключения значения запись классификатора 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классификатора. Коды классификатора являются уникальными, повторное использование кодов классификатора, в том числе недействующих, не допускается</w:t>
            </w:r>
          </w:p>
        </w:tc>
      </w:tr>
      <w:tr w:rsidR="00486500" w:rsidRPr="00E6675B" w14:paraId="10162A17" w14:textId="77777777" w:rsidTr="00067BD3">
        <w:trPr>
          <w:cantSplit/>
        </w:trPr>
        <w:tc>
          <w:tcPr>
            <w:tcW w:w="632" w:type="dxa"/>
          </w:tcPr>
          <w:p w14:paraId="7A6444E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7218E279" w:rsidR="00486500" w:rsidRPr="00CB038B" w:rsidRDefault="00963A3A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963A3A">
              <w:rPr>
                <w:noProof/>
                <w:sz w:val="24"/>
                <w:szCs w:val="24"/>
              </w:rPr>
              <w:t xml:space="preserve">информация о структуре </w:t>
            </w:r>
            <w:r w:rsidR="0045536B">
              <w:rPr>
                <w:noProof/>
                <w:sz w:val="24"/>
                <w:szCs w:val="24"/>
              </w:rPr>
              <w:t>классификатора</w:t>
            </w:r>
            <w:r w:rsidRPr="00963A3A">
              <w:rPr>
                <w:noProof/>
                <w:sz w:val="24"/>
                <w:szCs w:val="24"/>
              </w:rPr>
              <w:t xml:space="preserve"> (состав полей </w:t>
            </w:r>
            <w:r w:rsidR="0045536B">
              <w:rPr>
                <w:noProof/>
                <w:sz w:val="24"/>
                <w:szCs w:val="24"/>
              </w:rPr>
              <w:t>классификатора</w:t>
            </w:r>
            <w:r w:rsidRPr="00963A3A">
              <w:rPr>
                <w:noProof/>
                <w:sz w:val="24"/>
                <w:szCs w:val="24"/>
              </w:rPr>
              <w:t>, области их значений и правила формирования) указан</w:t>
            </w:r>
            <w:r w:rsidR="00E8539C">
              <w:rPr>
                <w:noProof/>
                <w:sz w:val="24"/>
                <w:szCs w:val="24"/>
              </w:rPr>
              <w:t>ы</w:t>
            </w:r>
            <w:r w:rsidRPr="00963A3A">
              <w:rPr>
                <w:noProof/>
                <w:sz w:val="24"/>
                <w:szCs w:val="24"/>
              </w:rPr>
              <w:t xml:space="preserve"> в разделе II</w:t>
            </w:r>
            <w:r w:rsidR="00EA0248">
              <w:rPr>
                <w:noProof/>
                <w:sz w:val="24"/>
                <w:szCs w:val="24"/>
                <w:lang w:val="en-US"/>
              </w:rPr>
              <w:t>I</w:t>
            </w:r>
            <w:r w:rsidRPr="00963A3A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0FA447" w14:textId="77777777" w:rsidTr="00067BD3">
        <w:trPr>
          <w:cantSplit/>
        </w:trPr>
        <w:tc>
          <w:tcPr>
            <w:tcW w:w="632" w:type="dxa"/>
          </w:tcPr>
          <w:p w14:paraId="3D59656F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74B245DD" w:rsidR="00486500" w:rsidRPr="005D197F" w:rsidRDefault="009032B4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275FD4">
              <w:rPr>
                <w:noProof/>
                <w:sz w:val="24"/>
                <w:szCs w:val="24"/>
              </w:rPr>
              <w:t xml:space="preserve">сведения </w:t>
            </w:r>
            <w:r w:rsidR="0045536B">
              <w:rPr>
                <w:noProof/>
                <w:sz w:val="24"/>
                <w:szCs w:val="24"/>
              </w:rPr>
              <w:t>классификатора</w:t>
            </w:r>
            <w:r w:rsidRPr="00275FD4">
              <w:rPr>
                <w:noProof/>
                <w:sz w:val="24"/>
                <w:szCs w:val="24"/>
              </w:rPr>
              <w:t xml:space="preserve"> относятся к информации открытого доступа</w:t>
            </w:r>
          </w:p>
        </w:tc>
      </w:tr>
      <w:tr w:rsidR="00992B0B" w:rsidRPr="00E6675B" w14:paraId="1EDACF6B" w14:textId="77777777" w:rsidTr="00067BD3">
        <w:trPr>
          <w:cantSplit/>
        </w:trPr>
        <w:tc>
          <w:tcPr>
            <w:tcW w:w="632" w:type="dxa"/>
          </w:tcPr>
          <w:p w14:paraId="381DDAC9" w14:textId="77777777" w:rsidR="00992B0B" w:rsidRPr="006975C6" w:rsidRDefault="00992B0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992B0B" w:rsidRPr="00486500" w:rsidRDefault="00992B0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911BD1" w:rsidRPr="00A12480" w:rsidRDefault="00963A3A" w:rsidP="004C5717">
            <w:pPr>
              <w:pStyle w:val="afffffff5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486500" w:rsidRPr="00E6675B" w14:paraId="64A70180" w14:textId="77777777" w:rsidTr="00067BD3">
        <w:trPr>
          <w:cantSplit/>
        </w:trPr>
        <w:tc>
          <w:tcPr>
            <w:tcW w:w="632" w:type="dxa"/>
          </w:tcPr>
          <w:p w14:paraId="4B53EFB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486500" w:rsidRDefault="00E5055C" w:rsidP="004C5717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60C235EE" w14:textId="77777777" w:rsidTr="00067BD3">
        <w:trPr>
          <w:cantSplit/>
        </w:trPr>
        <w:tc>
          <w:tcPr>
            <w:tcW w:w="632" w:type="dxa"/>
          </w:tcPr>
          <w:p w14:paraId="75F179F1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23</w:t>
            </w:r>
          </w:p>
        </w:tc>
        <w:tc>
          <w:tcPr>
            <w:tcW w:w="3474" w:type="dxa"/>
          </w:tcPr>
          <w:p w14:paraId="4BE008B6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18982303" w:rsidR="00963A3A" w:rsidRPr="00980780" w:rsidRDefault="00DA45C0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 w:rsidR="003D4B62">
              <w:rPr>
                <w:noProof/>
                <w:sz w:val="24"/>
                <w:szCs w:val="24"/>
              </w:rPr>
              <w:t>классификатор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="00980780" w:rsidRPr="00911BD1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C05B4E" w14:textId="77777777" w:rsidTr="00067BD3">
        <w:trPr>
          <w:cantSplit/>
        </w:trPr>
        <w:tc>
          <w:tcPr>
            <w:tcW w:w="632" w:type="dxa"/>
          </w:tcPr>
          <w:p w14:paraId="159BD018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47722E3" w:rsidR="00486500" w:rsidRPr="00E1212B" w:rsidRDefault="00E5055C" w:rsidP="004C5717">
            <w:pPr>
              <w:spacing w:line="264" w:lineRule="auto"/>
              <w:rPr>
                <w:noProof/>
                <w:sz w:val="24"/>
                <w:szCs w:val="24"/>
              </w:rPr>
            </w:pPr>
            <w:r w:rsidRPr="009032B4">
              <w:rPr>
                <w:noProof/>
                <w:sz w:val="24"/>
                <w:szCs w:val="24"/>
              </w:rPr>
              <w:t xml:space="preserve">опубликование на информационном портале </w:t>
            </w:r>
            <w:r w:rsidR="007C7C18">
              <w:rPr>
                <w:noProof/>
                <w:sz w:val="24"/>
                <w:szCs w:val="24"/>
              </w:rPr>
              <w:t>Евразийского экономического союза</w:t>
            </w:r>
          </w:p>
        </w:tc>
      </w:tr>
    </w:tbl>
    <w:p w14:paraId="337B82B3" w14:textId="3604805D" w:rsidR="00A21551" w:rsidRPr="003100B9" w:rsidRDefault="00A21551" w:rsidP="008E41B2">
      <w:pPr>
        <w:pStyle w:val="16"/>
        <w:pageBreakBefore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</w:t>
      </w:r>
      <w:r w:rsidR="007C7C18" w:rsidRPr="003100B9">
        <w:rPr>
          <w:szCs w:val="30"/>
        </w:rPr>
        <w:t xml:space="preserve">Описание структуры </w:t>
      </w:r>
      <w:r w:rsidR="00640ECB">
        <w:rPr>
          <w:szCs w:val="30"/>
        </w:rPr>
        <w:t>классификатора</w:t>
      </w:r>
      <w:r w:rsidR="008F6306">
        <w:rPr>
          <w:szCs w:val="30"/>
        </w:rPr>
        <w:t xml:space="preserve"> видов перевозок</w:t>
      </w:r>
      <w:r w:rsidRPr="003100B9">
        <w:rPr>
          <w:szCs w:val="30"/>
        </w:rPr>
        <w:t xml:space="preserve"> </w:t>
      </w:r>
    </w:p>
    <w:p w14:paraId="2451CBD2" w14:textId="2B18DBC3" w:rsidR="00A21551" w:rsidRDefault="00A21551" w:rsidP="00A21551">
      <w:pPr>
        <w:pStyle w:val="aa"/>
      </w:pPr>
      <w:r w:rsidRPr="00D47049">
        <w:t>1. </w:t>
      </w:r>
      <w:r w:rsidR="008F6306">
        <w:t>Настоящий раздел устанавливает т</w:t>
      </w:r>
      <w:r w:rsidR="00640ECB">
        <w:rPr>
          <w:szCs w:val="30"/>
        </w:rPr>
        <w:t>ребования к структуре классификатора</w:t>
      </w:r>
      <w:r w:rsidR="00BD208F">
        <w:rPr>
          <w:szCs w:val="30"/>
        </w:rPr>
        <w:t xml:space="preserve"> видов перевозок</w:t>
      </w:r>
      <w:r w:rsidR="0012298B">
        <w:rPr>
          <w:szCs w:val="30"/>
        </w:rPr>
        <w:t xml:space="preserve">, </w:t>
      </w:r>
      <w:r w:rsidR="008F6306">
        <w:rPr>
          <w:szCs w:val="30"/>
        </w:rPr>
        <w:t xml:space="preserve">в том числе </w:t>
      </w:r>
      <w:r w:rsidR="00BD208F">
        <w:rPr>
          <w:szCs w:val="30"/>
        </w:rPr>
        <w:t>определяет состав реквизитов структуры классификатора, области их значений и правила формирования</w:t>
      </w:r>
      <w:r w:rsidRPr="00D47049">
        <w:t>.</w:t>
      </w:r>
    </w:p>
    <w:p w14:paraId="1D34BB18" w14:textId="075CA419" w:rsidR="0012298B" w:rsidRDefault="007C7C18" w:rsidP="0012298B">
      <w:pPr>
        <w:pStyle w:val="aa"/>
        <w:keepNext/>
        <w:keepLines/>
        <w:spacing w:line="336" w:lineRule="auto"/>
        <w:rPr>
          <w:szCs w:val="30"/>
        </w:rPr>
      </w:pPr>
      <w:r w:rsidRPr="000B2180">
        <w:rPr>
          <w:szCs w:val="30"/>
          <w:lang w:val="x-none"/>
        </w:rPr>
        <w:t>2.</w:t>
      </w:r>
      <w:r w:rsidRPr="000B2180">
        <w:rPr>
          <w:szCs w:val="30"/>
        </w:rPr>
        <w:t> </w:t>
      </w:r>
      <w:r w:rsidR="00BD208F" w:rsidRPr="000F488B">
        <w:rPr>
          <w:szCs w:val="30"/>
        </w:rPr>
        <w:t xml:space="preserve">Структура и реквизитный состав </w:t>
      </w:r>
      <w:r w:rsidR="00BD208F">
        <w:rPr>
          <w:szCs w:val="30"/>
        </w:rPr>
        <w:t>классификатора видов перевозок</w:t>
      </w:r>
      <w:r w:rsidR="00BD208F" w:rsidRPr="0056533E">
        <w:rPr>
          <w:szCs w:val="30"/>
        </w:rPr>
        <w:t xml:space="preserve"> </w:t>
      </w:r>
      <w:r w:rsidR="00BD208F" w:rsidRPr="000F488B">
        <w:rPr>
          <w:szCs w:val="30"/>
        </w:rPr>
        <w:t xml:space="preserve">приведены в </w:t>
      </w:r>
      <w:hyperlink r:id="rId14" w:history="1">
        <w:r w:rsidR="00BD208F" w:rsidRPr="000F488B">
          <w:rPr>
            <w:szCs w:val="30"/>
          </w:rPr>
          <w:t>таблице</w:t>
        </w:r>
      </w:hyperlink>
      <w:r w:rsidR="00BD208F" w:rsidRPr="000F488B">
        <w:rPr>
          <w:szCs w:val="30"/>
        </w:rPr>
        <w:t>, в которой формируются следующие поля (графы)</w:t>
      </w:r>
      <w:r w:rsidR="0012298B">
        <w:rPr>
          <w:szCs w:val="30"/>
        </w:rPr>
        <w:t>:</w:t>
      </w:r>
    </w:p>
    <w:p w14:paraId="3EB1E855" w14:textId="2DEB8409" w:rsidR="0012298B" w:rsidRDefault="0012298B" w:rsidP="0012298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область значения</w:t>
      </w:r>
      <w:r w:rsidR="00ED5431">
        <w:rPr>
          <w:szCs w:val="30"/>
        </w:rPr>
        <w:t xml:space="preserve"> реквизита</w:t>
      </w:r>
      <w:r>
        <w:rPr>
          <w:szCs w:val="30"/>
        </w:rPr>
        <w:t xml:space="preserve">» – текст, поясняющий смысл (семантику) </w:t>
      </w:r>
      <w:r w:rsidR="00ED5431">
        <w:rPr>
          <w:szCs w:val="30"/>
        </w:rPr>
        <w:t>элемента</w:t>
      </w:r>
      <w:r>
        <w:rPr>
          <w:szCs w:val="30"/>
        </w:rPr>
        <w:t>;</w:t>
      </w:r>
    </w:p>
    <w:p w14:paraId="4A2AEA1B" w14:textId="5B1BF191" w:rsidR="0012298B" w:rsidRDefault="0012298B" w:rsidP="0012298B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правила формирования</w:t>
      </w:r>
      <w:r w:rsidR="00ED5431">
        <w:rPr>
          <w:szCs w:val="30"/>
        </w:rPr>
        <w:t xml:space="preserve"> значения реквизита</w:t>
      </w:r>
      <w:r>
        <w:rPr>
          <w:szCs w:val="30"/>
        </w:rPr>
        <w:t xml:space="preserve">» – текст, </w:t>
      </w:r>
      <w:r w:rsidR="00ED5431" w:rsidRPr="000F488B">
        <w:rPr>
          <w:szCs w:val="30"/>
        </w:rPr>
        <w:t>уточняющий назначение элемента, определяющий правила его формирования (заполнения), или словесное описание возможных значений элемента</w:t>
      </w:r>
      <w:r>
        <w:rPr>
          <w:szCs w:val="30"/>
        </w:rPr>
        <w:t>;</w:t>
      </w:r>
    </w:p>
    <w:p w14:paraId="7104F301" w14:textId="7A91411B" w:rsidR="007C7C18" w:rsidRDefault="00850677" w:rsidP="00850677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«мн.»</w:t>
      </w:r>
      <w:r>
        <w:rPr>
          <w:szCs w:val="30"/>
        </w:rPr>
        <w:t> </w:t>
      </w:r>
      <w:r>
        <w:rPr>
          <w:szCs w:val="30"/>
        </w:rPr>
        <w:t>–</w:t>
      </w:r>
      <w:r>
        <w:rPr>
          <w:szCs w:val="30"/>
        </w:rPr>
        <w:t> </w:t>
      </w:r>
      <w:r>
        <w:rPr>
          <w:szCs w:val="30"/>
        </w:rPr>
        <w:t xml:space="preserve">множественность </w:t>
      </w:r>
      <w:r w:rsidR="00C12EF3" w:rsidRPr="000F488B">
        <w:rPr>
          <w:szCs w:val="30"/>
        </w:rPr>
        <w:t>реквизитов (обязательность (опциональность) и количество возможных повторений реквизита)</w:t>
      </w:r>
      <w:r>
        <w:rPr>
          <w:szCs w:val="30"/>
        </w:rPr>
        <w:t>.</w:t>
      </w:r>
    </w:p>
    <w:p w14:paraId="653A70B6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Для указания множественности реквизитов передаваемых данных используются следующие обозначения:</w:t>
      </w:r>
    </w:p>
    <w:p w14:paraId="0E02E3D1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повторения не допускаются;</w:t>
      </w:r>
    </w:p>
    <w:p w14:paraId="1FEA7968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n раз (n &gt; 1);</w:t>
      </w:r>
    </w:p>
    <w:p w14:paraId="01405244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1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может повторяться без ограничений;</w:t>
      </w:r>
    </w:p>
    <w:p w14:paraId="1BA0B91F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 xml:space="preserve">реквизит обязателен, должен повторяться не менее n раз </w:t>
      </w:r>
      <w:r w:rsidRPr="0056533E">
        <w:rPr>
          <w:rFonts w:cs="Times New Roman"/>
          <w:sz w:val="30"/>
          <w:szCs w:val="30"/>
        </w:rPr>
        <w:br/>
      </w:r>
      <w:r w:rsidRPr="000F488B">
        <w:rPr>
          <w:rFonts w:cs="Times New Roman"/>
          <w:sz w:val="30"/>
          <w:szCs w:val="30"/>
        </w:rPr>
        <w:t>(n &gt; 1);</w:t>
      </w:r>
    </w:p>
    <w:p w14:paraId="7FEA9980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n..m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660FB487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1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повторения не допускаются;</w:t>
      </w:r>
    </w:p>
    <w:p w14:paraId="038D8C5E" w14:textId="77777777" w:rsidR="006066EA" w:rsidRPr="000F488B" w:rsidRDefault="006066EA" w:rsidP="006066EA">
      <w:pPr>
        <w:autoSpaceDE w:val="0"/>
        <w:autoSpaceDN w:val="0"/>
        <w:adjustRightInd w:val="0"/>
        <w:spacing w:after="0" w:line="360" w:lineRule="auto"/>
        <w:ind w:firstLine="539"/>
        <w:jc w:val="both"/>
        <w:rPr>
          <w:rFonts w:cs="Times New Roman"/>
          <w:sz w:val="30"/>
          <w:szCs w:val="30"/>
        </w:rPr>
      </w:pPr>
      <w:r w:rsidRPr="000F488B">
        <w:rPr>
          <w:rFonts w:cs="Times New Roman"/>
          <w:sz w:val="30"/>
          <w:szCs w:val="30"/>
        </w:rPr>
        <w:t>0..*</w:t>
      </w:r>
      <w:r w:rsidRPr="0056533E">
        <w:rPr>
          <w:rFonts w:cs="Times New Roman"/>
          <w:sz w:val="30"/>
          <w:szCs w:val="30"/>
        </w:rPr>
        <w:t> - </w:t>
      </w:r>
      <w:r w:rsidRPr="000F488B">
        <w:rPr>
          <w:rFonts w:cs="Times New Roman"/>
          <w:sz w:val="30"/>
          <w:szCs w:val="30"/>
        </w:rPr>
        <w:t>реквизит опционален, может повторяться без ограничений;</w:t>
      </w:r>
    </w:p>
    <w:p w14:paraId="4B02495D" w14:textId="684EA626" w:rsidR="00BB5860" w:rsidRDefault="006066EA" w:rsidP="002C6F86">
      <w:pPr>
        <w:pStyle w:val="affffff8"/>
        <w:ind w:firstLine="567"/>
        <w:rPr>
          <w:lang w:val="ru-RU"/>
        </w:rPr>
      </w:pPr>
      <w:r w:rsidRPr="000F488B">
        <w:rPr>
          <w:szCs w:val="30"/>
        </w:rPr>
        <w:lastRenderedPageBreak/>
        <w:t>0..m</w:t>
      </w:r>
      <w:r w:rsidRPr="0056533E">
        <w:rPr>
          <w:szCs w:val="30"/>
        </w:rPr>
        <w:t> - </w:t>
      </w:r>
      <w:r w:rsidRPr="000F488B">
        <w:rPr>
          <w:szCs w:val="30"/>
        </w:rPr>
        <w:t xml:space="preserve">реквизит опционален, может повторяться не более m раз </w:t>
      </w:r>
      <w:r w:rsidRPr="0056533E">
        <w:rPr>
          <w:szCs w:val="30"/>
        </w:rPr>
        <w:br/>
      </w:r>
      <w:r w:rsidRPr="000F488B">
        <w:rPr>
          <w:szCs w:val="30"/>
        </w:rPr>
        <w:t>(m &gt; 1)</w:t>
      </w:r>
      <w:r w:rsidR="00BB5860">
        <w:rPr>
          <w:lang w:val="ru-RU"/>
        </w:rPr>
        <w:t>.</w:t>
      </w:r>
    </w:p>
    <w:p w14:paraId="13CECFBA" w14:textId="7A34B0B8" w:rsidR="00A21551" w:rsidRDefault="00A21551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</w:pPr>
      <w:r w:rsidRPr="00D47049">
        <w:rPr>
          <w:rFonts w:ascii="Times New Roman" w:hAnsi="Times New Roman" w:cs="Times New Roman"/>
          <w:szCs w:val="30"/>
        </w:rPr>
        <w:t>Таблица</w:t>
      </w:r>
    </w:p>
    <w:p w14:paraId="31EF900E" w14:textId="29741E5D" w:rsidR="0066768A" w:rsidRDefault="004C5717" w:rsidP="0066768A">
      <w:pPr>
        <w:pStyle w:val="afffffff7"/>
      </w:pPr>
      <w:r>
        <w:t>Структура и реквизитный состав</w:t>
      </w:r>
      <w:r w:rsidR="0066768A">
        <w:t xml:space="preserve"> </w:t>
      </w:r>
      <w:r w:rsidR="00431049">
        <w:t>классификатора видов п</w:t>
      </w:r>
      <w:r w:rsidR="001F5BA3">
        <w:t>еревозок</w:t>
      </w:r>
    </w:p>
    <w:tbl>
      <w:tblPr>
        <w:tblW w:w="4746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287"/>
        <w:gridCol w:w="257"/>
        <w:gridCol w:w="15"/>
        <w:gridCol w:w="2060"/>
        <w:gridCol w:w="2522"/>
        <w:gridCol w:w="3147"/>
        <w:gridCol w:w="709"/>
      </w:tblGrid>
      <w:tr w:rsidR="007F62C2" w:rsidRPr="00A40F2C" w14:paraId="784D6E88" w14:textId="77777777" w:rsidTr="004C5717">
        <w:trPr>
          <w:tblHeader/>
        </w:trPr>
        <w:tc>
          <w:tcPr>
            <w:tcW w:w="25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55AD" w14:textId="6471F078" w:rsidR="007F62C2" w:rsidRPr="00A40F2C" w:rsidRDefault="007F62C2" w:rsidP="00CD5BEE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 xml:space="preserve">Наименование </w:t>
            </w:r>
            <w:r w:rsidR="00CD5BEE">
              <w:rPr>
                <w:b w:val="0"/>
                <w:lang w:eastAsia="en-US"/>
              </w:rPr>
              <w:t>реквизи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94A7" w14:textId="2202F3A7" w:rsidR="007F62C2" w:rsidRPr="00A40F2C" w:rsidRDefault="007F62C2" w:rsidP="00861D6B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Область значения</w:t>
            </w:r>
            <w:r w:rsidR="00CD5BEE"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EBD75" w14:textId="15BE0C94" w:rsidR="007F62C2" w:rsidRPr="00A40F2C" w:rsidRDefault="007F62C2" w:rsidP="00861D6B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Правила формирования</w:t>
            </w:r>
            <w:r w:rsidR="00CD5BEE"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15D5" w14:textId="77777777" w:rsidR="007F62C2" w:rsidRPr="00A40F2C" w:rsidRDefault="007F62C2" w:rsidP="00861D6B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Мн.</w:t>
            </w:r>
          </w:p>
        </w:tc>
      </w:tr>
      <w:tr w:rsidR="00852E73" w:rsidRPr="00A40F2C" w14:paraId="3559E04F" w14:textId="77777777" w:rsidTr="004C5717">
        <w:tc>
          <w:tcPr>
            <w:tcW w:w="25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2CB9" w14:textId="4C0C6319" w:rsidR="00852E73" w:rsidRDefault="00852E73" w:rsidP="00852E7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 Виды перевозок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880CF" w14:textId="4B92FA27" w:rsidR="00852E73" w:rsidRPr="004953C2" w:rsidRDefault="00852E73" w:rsidP="00852E7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699B" w14:textId="60938248" w:rsidR="00852E73" w:rsidRPr="00C26639" w:rsidRDefault="00852E73" w:rsidP="00852E7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A2211" w14:textId="3B1939F5" w:rsidR="00852E73" w:rsidRDefault="004C5717" w:rsidP="00852E73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..</w:t>
            </w:r>
            <w:r w:rsidR="00852E73">
              <w:rPr>
                <w:b w:val="0"/>
                <w:color w:val="auto"/>
                <w:lang w:eastAsia="en-US"/>
              </w:rPr>
              <w:t>*</w:t>
            </w:r>
          </w:p>
        </w:tc>
      </w:tr>
      <w:tr w:rsidR="00852E73" w:rsidRPr="00A40F2C" w14:paraId="2DC809BE" w14:textId="77777777" w:rsidTr="004C5717">
        <w:tc>
          <w:tcPr>
            <w:tcW w:w="283" w:type="dxa"/>
            <w:tcBorders>
              <w:top w:val="single" w:sz="4" w:space="0" w:color="auto"/>
              <w:right w:val="single" w:sz="4" w:space="0" w:color="auto"/>
            </w:tcBorders>
          </w:tcPr>
          <w:p w14:paraId="4D9655A9" w14:textId="5C18F92B" w:rsidR="00852E73" w:rsidRPr="00A40F2C" w:rsidRDefault="00852E73" w:rsidP="004633BF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68B7" w14:textId="6A44F232" w:rsidR="00852E73" w:rsidRPr="00A40F2C" w:rsidRDefault="00852E73" w:rsidP="004633BF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1. Код вида перевозки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110C9" w14:textId="264D6C88" w:rsidR="00852E73" w:rsidRPr="00E10C3C" w:rsidRDefault="00852E73" w:rsidP="00B016B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строка символов в соответствии с шаблоном: </w:t>
            </w:r>
            <w:r w:rsidRPr="004953C2">
              <w:rPr>
                <w:b w:val="0"/>
                <w:color w:val="auto"/>
                <w:lang w:eastAsia="en-US"/>
              </w:rPr>
              <w:br/>
              <w:t>[0-9]{2}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A112" w14:textId="37B70559" w:rsidR="00852E73" w:rsidRPr="00B016B9" w:rsidRDefault="004C5717" w:rsidP="004C5717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D4F63">
              <w:rPr>
                <w:b w:val="0"/>
                <w:color w:val="auto"/>
                <w:lang w:eastAsia="en-US"/>
              </w:rPr>
              <w:t xml:space="preserve">содержит кодовое обозначение вида </w:t>
            </w:r>
            <w:r>
              <w:rPr>
                <w:b w:val="0"/>
                <w:color w:val="auto"/>
                <w:lang w:eastAsia="en-US"/>
              </w:rPr>
              <w:t>перевозки</w:t>
            </w:r>
            <w:r w:rsidRPr="004D4F63">
              <w:rPr>
                <w:b w:val="0"/>
                <w:color w:val="auto"/>
                <w:lang w:eastAsia="en-US"/>
              </w:rPr>
              <w:t xml:space="preserve">, формируется с использованием </w:t>
            </w:r>
            <w:r>
              <w:rPr>
                <w:b w:val="0"/>
                <w:color w:val="auto"/>
                <w:lang w:eastAsia="en-US"/>
              </w:rPr>
              <w:t>серийно-</w:t>
            </w:r>
            <w:r w:rsidRPr="004D4F63">
              <w:rPr>
                <w:b w:val="0"/>
                <w:color w:val="auto"/>
                <w:lang w:eastAsia="en-US"/>
              </w:rPr>
              <w:t>порядкового метода кодирования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1643" w14:textId="4012966D" w:rsidR="00852E73" w:rsidRPr="004953C2" w:rsidRDefault="00852E73" w:rsidP="00861D6B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</w:t>
            </w:r>
          </w:p>
        </w:tc>
      </w:tr>
      <w:tr w:rsidR="00852E73" w:rsidRPr="00A40F2C" w14:paraId="1B1953AD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6E2A8C2C" w14:textId="67B1D9C7" w:rsidR="00852E73" w:rsidRPr="00A40F2C" w:rsidRDefault="00852E73" w:rsidP="00852E7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B414" w14:textId="7E34BCCC" w:rsidR="00852E73" w:rsidRPr="00A40F2C" w:rsidRDefault="00852E73" w:rsidP="00852E73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2. Наименование вида перевозки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3352" w14:textId="370FAEAB" w:rsidR="00852E73" w:rsidRPr="004953C2" w:rsidRDefault="00852E73" w:rsidP="006A588D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строка символов.</w:t>
            </w:r>
          </w:p>
          <w:p w14:paraId="09CAC7A1" w14:textId="77777777" w:rsidR="00852E73" w:rsidRPr="004953C2" w:rsidRDefault="00852E73" w:rsidP="006A588D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Мин. длина: 1.</w:t>
            </w:r>
          </w:p>
          <w:p w14:paraId="4852BB1A" w14:textId="4359221C" w:rsidR="00852E73" w:rsidRPr="004953C2" w:rsidRDefault="00852E73" w:rsidP="006A588D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Макс. длина: </w:t>
            </w:r>
            <w:r>
              <w:rPr>
                <w:b w:val="0"/>
                <w:color w:val="auto"/>
                <w:lang w:eastAsia="en-US"/>
              </w:rPr>
              <w:t>255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AB37" w14:textId="5B0BB129" w:rsidR="00852E73" w:rsidRPr="004C6457" w:rsidRDefault="00852E73" w:rsidP="00861D6B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формируется в виде текста на русском языке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51D7E" w14:textId="217FA64C" w:rsidR="00852E73" w:rsidRDefault="00852E73" w:rsidP="00861D6B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D6555E" w:rsidRPr="00A40F2C" w14:paraId="3D78BE99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5FD7BC3F" w14:textId="08F56AE0" w:rsid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0001B" w14:textId="7E030EF7" w:rsid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 Сведения о записи справочника (классификатора)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9753" w14:textId="7D69F372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32E36" w14:textId="64AD60CF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8630" w14:textId="2E9EF4AD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>1</w:t>
            </w:r>
          </w:p>
        </w:tc>
      </w:tr>
      <w:tr w:rsidR="00D6555E" w:rsidRPr="00A40F2C" w14:paraId="414511C4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798E68DA" w14:textId="77777777" w:rsid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7A83" w14:textId="072122E9" w:rsid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1. Дата начала действия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97199" w14:textId="501CC1E2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E4E7" w14:textId="7A46E0B3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56874" w14:textId="0C273EEC" w:rsidR="00D6555E" w:rsidRPr="00D6555E" w:rsidRDefault="00D6555E" w:rsidP="00D6555E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943A69" w:rsidRPr="00A40F2C" w14:paraId="72470F3C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11C76E10" w14:textId="77777777" w:rsidR="00943A69" w:rsidRDefault="00943A69" w:rsidP="00943A6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E48A" w14:textId="1206A843" w:rsidR="00943A69" w:rsidRDefault="00943A69" w:rsidP="00943A6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3.2. Сведения об акте, регламентирующем начало действия 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617D5" w14:textId="648A0326" w:rsidR="00943A69" w:rsidRPr="00943A69" w:rsidRDefault="00943A69" w:rsidP="00943A6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0CCF" w14:textId="1DA7A6D8" w:rsidR="00943A69" w:rsidRPr="00943A69" w:rsidRDefault="00943A69" w:rsidP="00943A6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5782" w14:textId="43B85E5F" w:rsidR="00943A69" w:rsidRPr="00943A69" w:rsidRDefault="00943A69" w:rsidP="00943A6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E939C2" w:rsidRPr="00A40F2C" w14:paraId="6DFC9177" w14:textId="77777777" w:rsidTr="004C5717">
        <w:tc>
          <w:tcPr>
            <w:tcW w:w="283" w:type="dxa"/>
          </w:tcPr>
          <w:p w14:paraId="2B205820" w14:textId="77777777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3" w:type="dxa"/>
            <w:tcBorders>
              <w:top w:val="single" w:sz="4" w:space="0" w:color="auto"/>
              <w:right w:val="single" w:sz="4" w:space="0" w:color="auto"/>
            </w:tcBorders>
          </w:tcPr>
          <w:p w14:paraId="19C60E6A" w14:textId="56283BA5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F01A" w14:textId="4CCD6700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1. Вид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89B0" w14:textId="1072CB1E" w:rsidR="00E939C2" w:rsidRPr="00C23D99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BD20B" w14:textId="5C1D5A2F" w:rsidR="00E939C2" w:rsidRPr="00C23D99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D72C" w14:textId="5AB42DFB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E939C2" w:rsidRPr="00A40F2C" w14:paraId="0CD34916" w14:textId="77777777" w:rsidTr="004C5717">
        <w:tc>
          <w:tcPr>
            <w:tcW w:w="283" w:type="dxa"/>
          </w:tcPr>
          <w:p w14:paraId="639ABD1F" w14:textId="77777777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3" w:type="dxa"/>
            <w:tcBorders>
              <w:right w:val="single" w:sz="4" w:space="0" w:color="auto"/>
            </w:tcBorders>
          </w:tcPr>
          <w:p w14:paraId="425636DD" w14:textId="48891D15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1821C" w14:textId="1676B1D1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2. Номер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85A5" w14:textId="49BA9C78" w:rsidR="00E939C2" w:rsidRPr="00C23D99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B7BF" w14:textId="0D6B5665" w:rsidR="00E939C2" w:rsidRPr="00C23D99" w:rsidRDefault="00E939C2" w:rsidP="00C23D9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80C0E" w14:textId="6ADB69A3" w:rsidR="00E939C2" w:rsidRDefault="00E939C2" w:rsidP="00C23D9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E939C2" w:rsidRPr="00A40F2C" w14:paraId="7964C157" w14:textId="77777777" w:rsidTr="004C5717">
        <w:tc>
          <w:tcPr>
            <w:tcW w:w="283" w:type="dxa"/>
          </w:tcPr>
          <w:p w14:paraId="20A775DC" w14:textId="77777777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68" w:type="dxa"/>
            <w:gridSpan w:val="2"/>
            <w:tcBorders>
              <w:right w:val="single" w:sz="4" w:space="0" w:color="auto"/>
            </w:tcBorders>
          </w:tcPr>
          <w:p w14:paraId="53613A7C" w14:textId="0426E97B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1414" w14:textId="1B4A692C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3. Дата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D7E6A" w14:textId="10EC43DC" w:rsidR="00E939C2" w:rsidRPr="00C23D99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77A68" w14:textId="06EF5059" w:rsidR="00E939C2" w:rsidRPr="00C23D99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AFB7" w14:textId="179FCE03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E939C2" w:rsidRPr="00A40F2C" w14:paraId="6BE22AC7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295A19D9" w14:textId="77777777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5B66" w14:textId="6E87739E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3. Дата окончания действия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090F" w14:textId="017572FC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5658" w14:textId="11C8D03E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67BA" w14:textId="5FE991D2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  <w:lang w:val="en-US"/>
              </w:rPr>
              <w:t>0..</w:t>
            </w:r>
            <w:r w:rsidRPr="002F3454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E939C2" w:rsidRPr="00A40F2C" w14:paraId="6D8F8AFF" w14:textId="77777777" w:rsidTr="004C5717">
        <w:tc>
          <w:tcPr>
            <w:tcW w:w="283" w:type="dxa"/>
            <w:tcBorders>
              <w:right w:val="single" w:sz="4" w:space="0" w:color="auto"/>
            </w:tcBorders>
          </w:tcPr>
          <w:p w14:paraId="5E8FF6D2" w14:textId="77777777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CD118" w14:textId="0E01D275" w:rsidR="00E939C2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 Сведения об акте, регламентирующем окончание действия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7AC2" w14:textId="484BE59C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33AC" w14:textId="22B45A6E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4D76" w14:textId="7BFDEFBF" w:rsidR="00E939C2" w:rsidRPr="002F3454" w:rsidRDefault="00E939C2" w:rsidP="00E939C2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0..1</w:t>
            </w:r>
          </w:p>
        </w:tc>
      </w:tr>
      <w:tr w:rsidR="000C345C" w:rsidRPr="00A40F2C" w14:paraId="792362DD" w14:textId="77777777" w:rsidTr="004C5717">
        <w:tc>
          <w:tcPr>
            <w:tcW w:w="283" w:type="dxa"/>
          </w:tcPr>
          <w:p w14:paraId="2B9D2713" w14:textId="77777777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3" w:type="dxa"/>
            <w:tcBorders>
              <w:top w:val="single" w:sz="4" w:space="0" w:color="auto"/>
              <w:right w:val="single" w:sz="4" w:space="0" w:color="auto"/>
            </w:tcBorders>
          </w:tcPr>
          <w:p w14:paraId="46F0D6D9" w14:textId="4F2C460E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2B49E" w14:textId="3E41731D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1. Вид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F1F98" w14:textId="4BC2EAB4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BDF1C" w14:textId="075F2A97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2DA8" w14:textId="19FD196C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0C345C" w:rsidRPr="00A40F2C" w14:paraId="098749F1" w14:textId="77777777" w:rsidTr="004C5717">
        <w:tc>
          <w:tcPr>
            <w:tcW w:w="283" w:type="dxa"/>
          </w:tcPr>
          <w:p w14:paraId="5D94BA82" w14:textId="77777777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3" w:type="dxa"/>
            <w:tcBorders>
              <w:right w:val="single" w:sz="4" w:space="0" w:color="auto"/>
            </w:tcBorders>
          </w:tcPr>
          <w:p w14:paraId="2DC401BE" w14:textId="7E23A777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D053" w14:textId="44D801E9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2. Номер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39ACF" w14:textId="350E0B8C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C74B" w14:textId="17CAA4EC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8F1F" w14:textId="1F425765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0C345C" w:rsidRPr="00A40F2C" w14:paraId="72D1F9FE" w14:textId="77777777" w:rsidTr="004C5717">
        <w:tc>
          <w:tcPr>
            <w:tcW w:w="283" w:type="dxa"/>
          </w:tcPr>
          <w:p w14:paraId="262C6670" w14:textId="77777777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53" w:type="dxa"/>
            <w:tcBorders>
              <w:right w:val="single" w:sz="4" w:space="0" w:color="auto"/>
            </w:tcBorders>
          </w:tcPr>
          <w:p w14:paraId="10629FE5" w14:textId="38DC72A6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D213" w14:textId="4026168F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3. Дата акта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D96D" w14:textId="1524D4EA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DFE25" w14:textId="46FD0F39" w:rsidR="000C345C" w:rsidRPr="00C23D99" w:rsidRDefault="000C345C" w:rsidP="000C345C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9939" w14:textId="5FFA21F3" w:rsidR="000C345C" w:rsidRDefault="000C345C" w:rsidP="000C345C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</w:tbl>
    <w:tbl>
      <w:tblPr>
        <w:tblpPr w:leftFromText="180" w:rightFromText="180" w:vertAnchor="text" w:horzAnchor="page" w:tblpX="5278" w:tblpY="5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A21551" w:rsidRPr="00D47049" w14:paraId="7E24B25E" w14:textId="77777777" w:rsidTr="007C7C18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CF3C04B" w14:textId="77777777" w:rsidR="00A21551" w:rsidRPr="00D47049" w:rsidRDefault="00A21551" w:rsidP="0066768A">
            <w:pPr>
              <w:rPr>
                <w:rFonts w:eastAsia="Times New Roman" w:cs="Times New Roman"/>
                <w:szCs w:val="24"/>
                <w:lang w:eastAsia="x-none"/>
              </w:rPr>
            </w:pPr>
          </w:p>
        </w:tc>
      </w:tr>
    </w:tbl>
    <w:p w14:paraId="682FFCB8" w14:textId="77777777" w:rsidR="000470A8" w:rsidRPr="00B44B17" w:rsidRDefault="000470A8" w:rsidP="00A713AE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457E6F"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B8B3E" w14:textId="77777777" w:rsidR="00C74930" w:rsidRDefault="00C74930" w:rsidP="00A47881">
      <w:pPr>
        <w:spacing w:after="0" w:line="240" w:lineRule="auto"/>
      </w:pPr>
      <w:r>
        <w:separator/>
      </w:r>
    </w:p>
  </w:endnote>
  <w:endnote w:type="continuationSeparator" w:id="0">
    <w:p w14:paraId="52533ABA" w14:textId="77777777" w:rsidR="00C74930" w:rsidRDefault="00C74930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§­§°§®§Ц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E2194" w14:textId="77777777" w:rsidR="00EC4031" w:rsidRDefault="00EC4031">
    <w:pPr>
      <w:pStyle w:val="afff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3748B" w14:textId="77777777" w:rsidR="00EC4031" w:rsidRDefault="00EC4031">
    <w:pPr>
      <w:pStyle w:val="afff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B7A43" w14:textId="77777777" w:rsidR="00EC4031" w:rsidRDefault="00EC4031">
    <w:pPr>
      <w:pStyle w:val="aff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D30CEA" w14:textId="77777777" w:rsidR="00C74930" w:rsidRDefault="00C74930" w:rsidP="00A47881">
      <w:pPr>
        <w:spacing w:after="0" w:line="240" w:lineRule="auto"/>
      </w:pPr>
      <w:r>
        <w:separator/>
      </w:r>
    </w:p>
  </w:footnote>
  <w:footnote w:type="continuationSeparator" w:id="0">
    <w:p w14:paraId="2F6219A0" w14:textId="77777777" w:rsidR="00C74930" w:rsidRDefault="00C74930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7033C" w14:textId="77777777" w:rsidR="00EC4031" w:rsidRDefault="00EC4031">
    <w:pPr>
      <w:pStyle w:val="afff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1949778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D8CF145" w14:textId="716E0DAF" w:rsidR="00D5181F" w:rsidRPr="00B00D66" w:rsidRDefault="00D5181F" w:rsidP="005A076E">
        <w:pPr>
          <w:pStyle w:val="affff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451C3B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057D8" w14:textId="77777777" w:rsidR="00D5181F" w:rsidRDefault="00D5181F" w:rsidP="005A076E">
    <w:pPr>
      <w:pStyle w:val="affff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F1465"/>
    <w:multiLevelType w:val="hybridMultilevel"/>
    <w:tmpl w:val="81CE19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2" w15:restartNumberingAfterBreak="0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1" w15:restartNumberingAfterBreak="0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20"/>
  </w:num>
  <w:num w:numId="4">
    <w:abstractNumId w:val="20"/>
  </w:num>
  <w:num w:numId="5">
    <w:abstractNumId w:val="1"/>
  </w:num>
  <w:num w:numId="6">
    <w:abstractNumId w:val="9"/>
  </w:num>
  <w:num w:numId="7">
    <w:abstractNumId w:val="8"/>
  </w:num>
  <w:num w:numId="8">
    <w:abstractNumId w:val="10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6"/>
  </w:num>
  <w:num w:numId="23">
    <w:abstractNumId w:val="4"/>
  </w:num>
  <w:num w:numId="24">
    <w:abstractNumId w:val="13"/>
  </w:num>
  <w:num w:numId="25">
    <w:abstractNumId w:val="11"/>
  </w:num>
  <w:num w:numId="26">
    <w:abstractNumId w:val="18"/>
  </w:num>
  <w:num w:numId="27">
    <w:abstractNumId w:val="22"/>
  </w:num>
  <w:num w:numId="28">
    <w:abstractNumId w:val="16"/>
  </w:num>
  <w:num w:numId="29">
    <w:abstractNumId w:val="14"/>
  </w:num>
  <w:num w:numId="30">
    <w:abstractNumId w:val="15"/>
  </w:num>
  <w:num w:numId="31">
    <w:abstractNumId w:val="12"/>
  </w:num>
  <w:num w:numId="32">
    <w:abstractNumId w:val="17"/>
  </w:num>
  <w:num w:numId="33">
    <w:abstractNumId w:val="7"/>
  </w:num>
  <w:num w:numId="34">
    <w:abstractNumId w:val="2"/>
  </w:num>
  <w:num w:numId="35">
    <w:abstractNumId w:val="5"/>
  </w:num>
  <w:num w:numId="36">
    <w:abstractNumId w:val="21"/>
  </w:num>
  <w:num w:numId="37">
    <w:abstractNumId w:val="19"/>
  </w:num>
  <w:num w:numId="3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3NjEwsDC2NDJR0lEKTi0uzszPAykwqQUAX7+aS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424"/>
    <w:rsid w:val="0003082C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610EC"/>
    <w:rsid w:val="000612FA"/>
    <w:rsid w:val="00061D66"/>
    <w:rsid w:val="0006231A"/>
    <w:rsid w:val="00062B73"/>
    <w:rsid w:val="00063368"/>
    <w:rsid w:val="00063DDB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668E"/>
    <w:rsid w:val="000774D3"/>
    <w:rsid w:val="000774E1"/>
    <w:rsid w:val="0007765C"/>
    <w:rsid w:val="00077BD4"/>
    <w:rsid w:val="00077C31"/>
    <w:rsid w:val="00077F0A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B33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45C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E771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4763"/>
    <w:rsid w:val="000F508A"/>
    <w:rsid w:val="000F50F6"/>
    <w:rsid w:val="000F5D68"/>
    <w:rsid w:val="000F6225"/>
    <w:rsid w:val="000F65C3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17B65"/>
    <w:rsid w:val="00120772"/>
    <w:rsid w:val="00120897"/>
    <w:rsid w:val="00120EB6"/>
    <w:rsid w:val="001211E0"/>
    <w:rsid w:val="00121269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AFE"/>
    <w:rsid w:val="00194C51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B8B"/>
    <w:rsid w:val="001B3C34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656A"/>
    <w:rsid w:val="001D7AAC"/>
    <w:rsid w:val="001D7AB5"/>
    <w:rsid w:val="001D7CBF"/>
    <w:rsid w:val="001D7F0E"/>
    <w:rsid w:val="001E06EB"/>
    <w:rsid w:val="001E0741"/>
    <w:rsid w:val="001E0776"/>
    <w:rsid w:val="001E0988"/>
    <w:rsid w:val="001E0AE4"/>
    <w:rsid w:val="001E137E"/>
    <w:rsid w:val="001E180E"/>
    <w:rsid w:val="001E19C3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5BA3"/>
    <w:rsid w:val="001F6E02"/>
    <w:rsid w:val="001F6F2A"/>
    <w:rsid w:val="002001D6"/>
    <w:rsid w:val="0020021B"/>
    <w:rsid w:val="00200A1C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4C81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54E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C7A"/>
    <w:rsid w:val="00287146"/>
    <w:rsid w:val="00287345"/>
    <w:rsid w:val="0028762A"/>
    <w:rsid w:val="00287F2C"/>
    <w:rsid w:val="002904A7"/>
    <w:rsid w:val="00290B2B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CDD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6F86"/>
    <w:rsid w:val="002C7236"/>
    <w:rsid w:val="002C7EA7"/>
    <w:rsid w:val="002D006D"/>
    <w:rsid w:val="002D0446"/>
    <w:rsid w:val="002D0E38"/>
    <w:rsid w:val="002D1B40"/>
    <w:rsid w:val="002D1F4F"/>
    <w:rsid w:val="002D22FE"/>
    <w:rsid w:val="002D243E"/>
    <w:rsid w:val="002D263F"/>
    <w:rsid w:val="002D2EAB"/>
    <w:rsid w:val="002D3E9B"/>
    <w:rsid w:val="002D3EF4"/>
    <w:rsid w:val="002D42B3"/>
    <w:rsid w:val="002D45E9"/>
    <w:rsid w:val="002D5590"/>
    <w:rsid w:val="002D5FE1"/>
    <w:rsid w:val="002D63AB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454"/>
    <w:rsid w:val="002F357F"/>
    <w:rsid w:val="002F37A5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6B8"/>
    <w:rsid w:val="003038D6"/>
    <w:rsid w:val="00303B18"/>
    <w:rsid w:val="00303BEF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0C2B"/>
    <w:rsid w:val="00341247"/>
    <w:rsid w:val="0034144C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5048"/>
    <w:rsid w:val="003C5B4E"/>
    <w:rsid w:val="003C5D38"/>
    <w:rsid w:val="003C5F79"/>
    <w:rsid w:val="003C6006"/>
    <w:rsid w:val="003C61E1"/>
    <w:rsid w:val="003C761F"/>
    <w:rsid w:val="003C7D16"/>
    <w:rsid w:val="003D00B9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2AC0"/>
    <w:rsid w:val="00443513"/>
    <w:rsid w:val="00443624"/>
    <w:rsid w:val="00443E81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1C3B"/>
    <w:rsid w:val="0045283C"/>
    <w:rsid w:val="004529F6"/>
    <w:rsid w:val="00453DCA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621"/>
    <w:rsid w:val="0046286A"/>
    <w:rsid w:val="004633BF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36EB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4E92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597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5717"/>
    <w:rsid w:val="004C6457"/>
    <w:rsid w:val="004C648C"/>
    <w:rsid w:val="004C691C"/>
    <w:rsid w:val="004C745A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95D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1B00"/>
    <w:rsid w:val="00512E4C"/>
    <w:rsid w:val="00515281"/>
    <w:rsid w:val="0051648A"/>
    <w:rsid w:val="005167B1"/>
    <w:rsid w:val="005173E7"/>
    <w:rsid w:val="00517901"/>
    <w:rsid w:val="00517B32"/>
    <w:rsid w:val="00520B0C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F57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94C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6C5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66EA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9E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FD"/>
    <w:rsid w:val="00622D3E"/>
    <w:rsid w:val="00622E19"/>
    <w:rsid w:val="0062307E"/>
    <w:rsid w:val="006232D9"/>
    <w:rsid w:val="00624F40"/>
    <w:rsid w:val="00625324"/>
    <w:rsid w:val="00625559"/>
    <w:rsid w:val="0063038B"/>
    <w:rsid w:val="00631418"/>
    <w:rsid w:val="00631D2D"/>
    <w:rsid w:val="00632954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8C8"/>
    <w:rsid w:val="00684BC6"/>
    <w:rsid w:val="006850F4"/>
    <w:rsid w:val="00685770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0F0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5BC2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6ABC"/>
    <w:rsid w:val="006E7184"/>
    <w:rsid w:val="006E782A"/>
    <w:rsid w:val="006F02E8"/>
    <w:rsid w:val="006F1BFA"/>
    <w:rsid w:val="006F21F2"/>
    <w:rsid w:val="006F2538"/>
    <w:rsid w:val="006F2589"/>
    <w:rsid w:val="006F283D"/>
    <w:rsid w:val="006F346E"/>
    <w:rsid w:val="006F3723"/>
    <w:rsid w:val="006F4241"/>
    <w:rsid w:val="006F4942"/>
    <w:rsid w:val="006F4E0A"/>
    <w:rsid w:val="006F5063"/>
    <w:rsid w:val="006F5329"/>
    <w:rsid w:val="006F674A"/>
    <w:rsid w:val="006F724C"/>
    <w:rsid w:val="006F7796"/>
    <w:rsid w:val="006F781E"/>
    <w:rsid w:val="006F7C1E"/>
    <w:rsid w:val="0070042A"/>
    <w:rsid w:val="00700DCD"/>
    <w:rsid w:val="007010EA"/>
    <w:rsid w:val="0070134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11F0"/>
    <w:rsid w:val="007A2C93"/>
    <w:rsid w:val="007A2C96"/>
    <w:rsid w:val="007A32FE"/>
    <w:rsid w:val="007A33F4"/>
    <w:rsid w:val="007A38D4"/>
    <w:rsid w:val="007A3BE1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CD4"/>
    <w:rsid w:val="008033EE"/>
    <w:rsid w:val="00803AA8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918"/>
    <w:rsid w:val="00847C10"/>
    <w:rsid w:val="00850677"/>
    <w:rsid w:val="008506A3"/>
    <w:rsid w:val="00850C6E"/>
    <w:rsid w:val="00850D81"/>
    <w:rsid w:val="00851FDF"/>
    <w:rsid w:val="0085221D"/>
    <w:rsid w:val="00852280"/>
    <w:rsid w:val="00852DE6"/>
    <w:rsid w:val="00852E73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098"/>
    <w:rsid w:val="008A281C"/>
    <w:rsid w:val="008A3B38"/>
    <w:rsid w:val="008A46E2"/>
    <w:rsid w:val="008A51CD"/>
    <w:rsid w:val="008A53F8"/>
    <w:rsid w:val="008A6849"/>
    <w:rsid w:val="008A6A66"/>
    <w:rsid w:val="008A6C40"/>
    <w:rsid w:val="008A6C47"/>
    <w:rsid w:val="008A794A"/>
    <w:rsid w:val="008A7D05"/>
    <w:rsid w:val="008B008F"/>
    <w:rsid w:val="008B14B4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C46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306"/>
    <w:rsid w:val="008F6DC5"/>
    <w:rsid w:val="008F6FEE"/>
    <w:rsid w:val="008F7564"/>
    <w:rsid w:val="008F7965"/>
    <w:rsid w:val="00900630"/>
    <w:rsid w:val="00900892"/>
    <w:rsid w:val="00900A9D"/>
    <w:rsid w:val="00900DDF"/>
    <w:rsid w:val="009020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100A2"/>
    <w:rsid w:val="0091017A"/>
    <w:rsid w:val="00911372"/>
    <w:rsid w:val="00911BB7"/>
    <w:rsid w:val="00911BD1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21F3"/>
    <w:rsid w:val="0094284C"/>
    <w:rsid w:val="00942CB1"/>
    <w:rsid w:val="009431D7"/>
    <w:rsid w:val="00943A69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93B"/>
    <w:rsid w:val="0095227F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57FA5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CC6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383"/>
    <w:rsid w:val="00993799"/>
    <w:rsid w:val="00994044"/>
    <w:rsid w:val="00994318"/>
    <w:rsid w:val="009948B8"/>
    <w:rsid w:val="00995F0A"/>
    <w:rsid w:val="00996B29"/>
    <w:rsid w:val="00996CD6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9F9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4A95"/>
    <w:rsid w:val="00A5526C"/>
    <w:rsid w:val="00A55431"/>
    <w:rsid w:val="00A5633A"/>
    <w:rsid w:val="00A56545"/>
    <w:rsid w:val="00A568C8"/>
    <w:rsid w:val="00A56B0C"/>
    <w:rsid w:val="00A57507"/>
    <w:rsid w:val="00A60E8D"/>
    <w:rsid w:val="00A6169F"/>
    <w:rsid w:val="00A62035"/>
    <w:rsid w:val="00A62310"/>
    <w:rsid w:val="00A62A82"/>
    <w:rsid w:val="00A64292"/>
    <w:rsid w:val="00A647A5"/>
    <w:rsid w:val="00A649BB"/>
    <w:rsid w:val="00A65056"/>
    <w:rsid w:val="00A657B8"/>
    <w:rsid w:val="00A658BD"/>
    <w:rsid w:val="00A673D5"/>
    <w:rsid w:val="00A675A6"/>
    <w:rsid w:val="00A677CD"/>
    <w:rsid w:val="00A678C3"/>
    <w:rsid w:val="00A67965"/>
    <w:rsid w:val="00A679DF"/>
    <w:rsid w:val="00A67CA2"/>
    <w:rsid w:val="00A713AE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1A1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E7AD7"/>
    <w:rsid w:val="00AF03EF"/>
    <w:rsid w:val="00AF0C0E"/>
    <w:rsid w:val="00AF12BA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320C"/>
    <w:rsid w:val="00B1331F"/>
    <w:rsid w:val="00B13541"/>
    <w:rsid w:val="00B13941"/>
    <w:rsid w:val="00B13F6A"/>
    <w:rsid w:val="00B14C18"/>
    <w:rsid w:val="00B14E46"/>
    <w:rsid w:val="00B15CCF"/>
    <w:rsid w:val="00B16B12"/>
    <w:rsid w:val="00B16CAD"/>
    <w:rsid w:val="00B1709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3DFA"/>
    <w:rsid w:val="00B43E1D"/>
    <w:rsid w:val="00B447C4"/>
    <w:rsid w:val="00B44E66"/>
    <w:rsid w:val="00B44F72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93E"/>
    <w:rsid w:val="00B73FB5"/>
    <w:rsid w:val="00B73FF1"/>
    <w:rsid w:val="00B74BBB"/>
    <w:rsid w:val="00B7559E"/>
    <w:rsid w:val="00B757EA"/>
    <w:rsid w:val="00B759AD"/>
    <w:rsid w:val="00B76A17"/>
    <w:rsid w:val="00B76A3C"/>
    <w:rsid w:val="00B778EE"/>
    <w:rsid w:val="00B779F4"/>
    <w:rsid w:val="00B77E00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208F"/>
    <w:rsid w:val="00BD3911"/>
    <w:rsid w:val="00BD3921"/>
    <w:rsid w:val="00BD3C49"/>
    <w:rsid w:val="00BD4367"/>
    <w:rsid w:val="00BD4F79"/>
    <w:rsid w:val="00BD553E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2EF3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3D99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0334"/>
    <w:rsid w:val="00C61376"/>
    <w:rsid w:val="00C6201F"/>
    <w:rsid w:val="00C625EE"/>
    <w:rsid w:val="00C62944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4930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F2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25D"/>
    <w:rsid w:val="00CD28B5"/>
    <w:rsid w:val="00CD2E34"/>
    <w:rsid w:val="00CD3257"/>
    <w:rsid w:val="00CD337D"/>
    <w:rsid w:val="00CD373A"/>
    <w:rsid w:val="00CD3D1C"/>
    <w:rsid w:val="00CD4665"/>
    <w:rsid w:val="00CD5B6D"/>
    <w:rsid w:val="00CD5BEE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637"/>
    <w:rsid w:val="00D0791D"/>
    <w:rsid w:val="00D07F5C"/>
    <w:rsid w:val="00D115B0"/>
    <w:rsid w:val="00D11791"/>
    <w:rsid w:val="00D117DE"/>
    <w:rsid w:val="00D11E5B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D08"/>
    <w:rsid w:val="00D619A1"/>
    <w:rsid w:val="00D619F0"/>
    <w:rsid w:val="00D61B2A"/>
    <w:rsid w:val="00D61BE3"/>
    <w:rsid w:val="00D62D9F"/>
    <w:rsid w:val="00D63EC1"/>
    <w:rsid w:val="00D63EFF"/>
    <w:rsid w:val="00D642C3"/>
    <w:rsid w:val="00D6555E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F1C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0AD"/>
    <w:rsid w:val="00D875A2"/>
    <w:rsid w:val="00D87DC9"/>
    <w:rsid w:val="00D87E6F"/>
    <w:rsid w:val="00D901CB"/>
    <w:rsid w:val="00D9045B"/>
    <w:rsid w:val="00D9058D"/>
    <w:rsid w:val="00D90B77"/>
    <w:rsid w:val="00D912A9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09D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D7213"/>
    <w:rsid w:val="00DD77BD"/>
    <w:rsid w:val="00DE14AB"/>
    <w:rsid w:val="00DE190B"/>
    <w:rsid w:val="00DE1982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6E4D"/>
    <w:rsid w:val="00DF7911"/>
    <w:rsid w:val="00E00359"/>
    <w:rsid w:val="00E00613"/>
    <w:rsid w:val="00E0072C"/>
    <w:rsid w:val="00E00E34"/>
    <w:rsid w:val="00E00F85"/>
    <w:rsid w:val="00E01613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DB2"/>
    <w:rsid w:val="00E56E19"/>
    <w:rsid w:val="00E576A0"/>
    <w:rsid w:val="00E57C85"/>
    <w:rsid w:val="00E6053C"/>
    <w:rsid w:val="00E61353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77E54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39C2"/>
    <w:rsid w:val="00E941C1"/>
    <w:rsid w:val="00E94783"/>
    <w:rsid w:val="00E9582E"/>
    <w:rsid w:val="00E95D28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5B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4031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406"/>
    <w:rsid w:val="00ED4A0F"/>
    <w:rsid w:val="00ED4A9E"/>
    <w:rsid w:val="00ED5431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89B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1083A"/>
    <w:rsid w:val="00F11181"/>
    <w:rsid w:val="00F11E6C"/>
    <w:rsid w:val="00F12D1E"/>
    <w:rsid w:val="00F12D9A"/>
    <w:rsid w:val="00F13CE2"/>
    <w:rsid w:val="00F14135"/>
    <w:rsid w:val="00F14214"/>
    <w:rsid w:val="00F1498C"/>
    <w:rsid w:val="00F14B03"/>
    <w:rsid w:val="00F14BB1"/>
    <w:rsid w:val="00F14E5F"/>
    <w:rsid w:val="00F14F02"/>
    <w:rsid w:val="00F14F50"/>
    <w:rsid w:val="00F1622E"/>
    <w:rsid w:val="00F1636F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15E0"/>
    <w:rsid w:val="00F71EF8"/>
    <w:rsid w:val="00F722FF"/>
    <w:rsid w:val="00F72459"/>
    <w:rsid w:val="00F72506"/>
    <w:rsid w:val="00F729A4"/>
    <w:rsid w:val="00F737DC"/>
    <w:rsid w:val="00F73D0B"/>
    <w:rsid w:val="00F7565D"/>
    <w:rsid w:val="00F7656B"/>
    <w:rsid w:val="00F7685A"/>
    <w:rsid w:val="00F7721B"/>
    <w:rsid w:val="00F772B6"/>
    <w:rsid w:val="00F778A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D84"/>
    <w:rsid w:val="00FA5E52"/>
    <w:rsid w:val="00FA6681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C0565"/>
    <w:rsid w:val="00FC0B3C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10A7"/>
    <w:rsid w:val="00FD1160"/>
    <w:rsid w:val="00FD1569"/>
    <w:rsid w:val="00FD2E2D"/>
    <w:rsid w:val="00FD2EFA"/>
    <w:rsid w:val="00FD2FDF"/>
    <w:rsid w:val="00FD33A7"/>
    <w:rsid w:val="00FD3567"/>
    <w:rsid w:val="00FD4093"/>
    <w:rsid w:val="00FD4578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483"/>
    <w:rsid w:val="00FE680E"/>
    <w:rsid w:val="00FE78D0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6FB"/>
    <w:rsid w:val="00FF49B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Заголовок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/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left w:w="1134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consultantplus://offline/ref=211736DF7EF4D8B5095E422B07FD2E7CC0F0F7F883F56EB731FCB12C97F12FA9FC43BEC7A2D45EEFG912J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4EC5386F-2E79-4469-B01B-9BF4E32E9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28</Words>
  <Characters>6432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7T16:19:00Z</dcterms:created>
  <dcterms:modified xsi:type="dcterms:W3CDTF">2018-09-27T16:19:00Z</dcterms:modified>
</cp:coreProperties>
</file>